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1E3B4C" w:rsidR="00C16D6B" w:rsidP="44A4D5FE" w:rsidRDefault="001E3B4C" w14:paraId="489B682F" w14:textId="5FAF913E">
      <w:pPr>
        <w:jc w:val="center"/>
        <w:rPr>
          <w:rFonts w:ascii="Calibri" w:hAnsi="Calibri" w:eastAsia="Calibri" w:cs="Calibri" w:asciiTheme="minorAscii" w:hAnsiTheme="minorAscii" w:eastAsiaTheme="minorAscii" w:cstheme="minorAscii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 xml:space="preserve">Rose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>Cassandre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 xml:space="preserve"> Marcellin</w:t>
      </w:r>
    </w:p>
    <w:p w:rsidRPr="001E3B4C" w:rsidR="001E3B4C" w:rsidP="44A4D5FE" w:rsidRDefault="001E3B4C" w14:paraId="6D63E66A" w14:textId="680E6F82">
      <w:pPr>
        <w:rPr>
          <w:rFonts w:ascii="Calibri" w:hAnsi="Calibri" w:eastAsia="Calibri" w:cs="Calibri" w:asciiTheme="minorAscii" w:hAnsiTheme="minorAscii" w:eastAsiaTheme="minorAscii" w:cstheme="minorAscii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>Bio:</w:t>
      </w:r>
    </w:p>
    <w:p w:rsidRPr="001E3B4C" w:rsidR="001E3B4C" w:rsidP="44A4D5FE" w:rsidRDefault="001E3B4C" w14:paraId="0CD8CD88" w14:textId="6259DBE8">
      <w:p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Rose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Cassandre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 Marcellin Pierre started sewing when her mother introduced her to the fashion world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when she was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seven years o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ld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. She began sewing doll clothes for the children in her neighborhood. After high school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,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 she went to college and received a diploma in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f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ashion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d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esign. In May 2017, she came to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the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United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States and enrolled at Minneapolis College. This spring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,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 Rose will be receiving her AAS degree in Apparel Technologies.</w:t>
      </w:r>
    </w:p>
    <w:p w:rsidRPr="001E3B4C" w:rsidR="001E3B4C" w:rsidP="44A4D5FE" w:rsidRDefault="001E3B4C" w14:paraId="52F680C0" w14:textId="2C563703">
      <w:pPr>
        <w:rPr>
          <w:rFonts w:ascii="Calibri" w:hAnsi="Calibri" w:eastAsia="Calibri" w:cs="Calibri" w:asciiTheme="minorAscii" w:hAnsiTheme="minorAscii" w:eastAsiaTheme="minorAscii" w:cstheme="minorAscii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>Special thanks:</w:t>
      </w:r>
    </w:p>
    <w:p w:rsidR="001E3B4C" w:rsidP="44A4D5FE" w:rsidRDefault="001E3B4C" w14:paraId="02893EDE" w14:textId="18E5ECD5">
      <w:pPr>
        <w:pStyle w:val="NormalWeb"/>
        <w:spacing w:before="38" w:beforeAutospacing="off" w:after="0" w:afterAutospacing="off"/>
        <w:ind w:right="1020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Thank you, God, for everything. I want to thank everyone who encouraged me during the hardest times: my husband, children, mother, brothers and sisters,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Venise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St-Jean, and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Junon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Joseph. 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I’d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additionally like to thank my wonderful instructors and everyone at Joann Fabrics and SR Harris.</w:t>
      </w:r>
    </w:p>
    <w:p w:rsidRPr="001E3B4C" w:rsidR="001E3B4C" w:rsidP="44A4D5FE" w:rsidRDefault="001E3B4C" w14:paraId="47BB71A2" w14:textId="77777777">
      <w:pPr>
        <w:pStyle w:val="NormalWeb"/>
        <w:spacing w:before="38" w:beforeAutospacing="off" w:after="0" w:afterAutospacing="off"/>
        <w:ind w:right="1020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</w:p>
    <w:p w:rsidRPr="001E3B4C" w:rsidR="001E3B4C" w:rsidP="44A4D5FE" w:rsidRDefault="001E3B4C" w14:paraId="0AA65186" w14:textId="4EE7BE49">
      <w:pPr>
        <w:rPr>
          <w:rFonts w:ascii="Calibri" w:hAnsi="Calibri" w:eastAsia="Calibri" w:cs="Calibri" w:asciiTheme="minorAscii" w:hAnsiTheme="minorAscii" w:eastAsiaTheme="minorAscii" w:cstheme="minorAscii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>Email:</w:t>
      </w:r>
      <w:r w:rsidRPr="44A4D5FE" w:rsidR="2105227E">
        <w:rPr>
          <w:rFonts w:ascii="Calibri" w:hAnsi="Calibri" w:eastAsia="Calibri" w:cs="Calibri" w:asciiTheme="minorAscii" w:hAnsiTheme="minorAscii" w:eastAsiaTheme="minorAscii" w:cstheme="minorAscii"/>
        </w:rPr>
        <w:t xml:space="preserve"> </w:t>
      </w:r>
      <w:hyperlink r:id="Rd83a9d19ecf74943">
        <w:r w:rsidRPr="44A4D5FE" w:rsidR="2105227E">
          <w:rPr>
            <w:rStyle w:val="Hyperlink"/>
            <w:rFonts w:ascii="Calibri" w:hAnsi="Calibri" w:eastAsia="Calibri" w:cs="Calibri" w:asciiTheme="minorAscii" w:hAnsiTheme="minorAscii" w:eastAsiaTheme="minorAscii" w:cstheme="minorAscii"/>
          </w:rPr>
          <w:t>mrosecassandre@gmail.com</w:t>
        </w:r>
      </w:hyperlink>
    </w:p>
    <w:p w:rsidR="61C93138" w:rsidP="44A4D5FE" w:rsidRDefault="61C93138" w14:paraId="3E35886E" w14:textId="0E3F3F8E">
      <w:pPr>
        <w:pStyle w:val="Normal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44A4D5FE" w:rsidR="61C93138">
        <w:rPr>
          <w:rFonts w:ascii="Calibri" w:hAnsi="Calibri" w:eastAsia="Calibri" w:cs="Calibri" w:asciiTheme="minorAscii" w:hAnsiTheme="minorAscii" w:eastAsiaTheme="minorAscii" w:cstheme="minorAscii"/>
        </w:rPr>
        <w:t xml:space="preserve">Instagram: </w:t>
      </w:r>
      <w:r w:rsidRPr="44A4D5FE" w:rsidR="61C9313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222222"/>
          <w:sz w:val="22"/>
          <w:szCs w:val="22"/>
          <w:lang w:val="en-US"/>
        </w:rPr>
        <w:t>mrosecassandre2019</w:t>
      </w:r>
    </w:p>
    <w:p w:rsidRPr="001E3B4C" w:rsidR="001E3B4C" w:rsidP="44A4D5FE" w:rsidRDefault="001E3B4C" w14:paraId="6A1197E9" w14:textId="1CFBD29E">
      <w:pPr>
        <w:pStyle w:val="Normal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>Models: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 xml:space="preserve"> </w:t>
      </w:r>
      <w:r w:rsidRPr="44A4D5FE" w:rsidR="49E11FA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222222"/>
          <w:sz w:val="22"/>
          <w:szCs w:val="22"/>
          <w:lang w:val="en-US"/>
        </w:rPr>
        <w:t xml:space="preserve">Diane Pamela David, </w:t>
      </w:r>
      <w:r w:rsidRPr="44A4D5FE" w:rsidR="3AC76E4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222222"/>
          <w:sz w:val="22"/>
          <w:szCs w:val="22"/>
          <w:lang w:val="en-US"/>
        </w:rPr>
        <w:t>Gabriella Kamela</w:t>
      </w:r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, </w:t>
      </w:r>
      <w:proofErr w:type="spellStart"/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>Mercedez</w:t>
      </w:r>
      <w:proofErr w:type="spellEnd"/>
      <w:r w:rsidRPr="44A4D5FE" w:rsidR="001E3B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</w:rPr>
        <w:t xml:space="preserve"> Marcellin</w:t>
      </w:r>
    </w:p>
    <w:p w:rsidRPr="001E3B4C" w:rsidR="001E3B4C" w:rsidP="44A4D5FE" w:rsidRDefault="001E3B4C" w14:paraId="7230100E" w14:textId="3EF5DEC2">
      <w:pPr>
        <w:rPr>
          <w:rFonts w:ascii="Calibri" w:hAnsi="Calibri" w:eastAsia="Calibri" w:cs="Calibri" w:asciiTheme="minorAscii" w:hAnsiTheme="minorAscii" w:eastAsiaTheme="minorAscii" w:cstheme="minorAscii"/>
        </w:rPr>
      </w:pPr>
      <w:r w:rsidRPr="44A4D5FE" w:rsidR="001E3B4C">
        <w:rPr>
          <w:rFonts w:ascii="Calibri" w:hAnsi="Calibri" w:eastAsia="Calibri" w:cs="Calibri" w:asciiTheme="minorAscii" w:hAnsiTheme="minorAscii" w:eastAsiaTheme="minorAscii" w:cstheme="minorAscii"/>
        </w:rPr>
        <w:t>Makeup artist:</w:t>
      </w:r>
      <w:r w:rsidRPr="44A4D5FE" w:rsidR="1BE64540">
        <w:rPr>
          <w:rFonts w:ascii="Calibri" w:hAnsi="Calibri" w:eastAsia="Calibri" w:cs="Calibri" w:asciiTheme="minorAscii" w:hAnsiTheme="minorAscii" w:eastAsiaTheme="minorAscii" w:cstheme="minorAscii"/>
        </w:rPr>
        <w:t xml:space="preserve"> Gabriella Kamela</w:t>
      </w:r>
    </w:p>
    <w:p w:rsidR="1BE64540" w:rsidP="44A4D5FE" w:rsidRDefault="1BE64540" w14:paraId="69F9E287" w14:textId="6DFE70B9">
      <w:pPr>
        <w:pStyle w:val="Normal"/>
        <w:rPr>
          <w:rFonts w:ascii="Calibri" w:hAnsi="Calibri" w:eastAsia="Calibri" w:cs="Calibri" w:asciiTheme="minorAscii" w:hAnsiTheme="minorAscii" w:eastAsiaTheme="minorAscii" w:cstheme="minorAscii"/>
        </w:rPr>
      </w:pPr>
      <w:r w:rsidRPr="44A4D5FE" w:rsidR="1BE64540">
        <w:rPr>
          <w:rFonts w:ascii="Calibri" w:hAnsi="Calibri" w:eastAsia="Calibri" w:cs="Calibri" w:asciiTheme="minorAscii" w:hAnsiTheme="minorAscii" w:eastAsiaTheme="minorAscii" w:cstheme="minorAscii"/>
        </w:rPr>
        <w:t>No hairstylist</w:t>
      </w:r>
    </w:p>
    <w:sectPr w:rsidRPr="001E3B4C" w:rsidR="001E3B4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UxtDQzNLYwtTRS0lEKTi0uzszPAykwrAUA0BHOiCwAAAA="/>
  </w:docVars>
  <w:rsids>
    <w:rsidRoot w:val="00784A8D"/>
    <w:rsid w:val="001E3B4C"/>
    <w:rsid w:val="0027615B"/>
    <w:rsid w:val="003D2FF1"/>
    <w:rsid w:val="00784A8D"/>
    <w:rsid w:val="184BCBC3"/>
    <w:rsid w:val="1BE64540"/>
    <w:rsid w:val="1E305B15"/>
    <w:rsid w:val="2105227E"/>
    <w:rsid w:val="2D922636"/>
    <w:rsid w:val="351FF525"/>
    <w:rsid w:val="3AC76E41"/>
    <w:rsid w:val="44A4D5FE"/>
    <w:rsid w:val="49E11FA5"/>
    <w:rsid w:val="61C93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6D2C8"/>
  <w15:chartTrackingRefBased/>
  <w15:docId w15:val="{AA7CA4A9-B048-4314-98B1-35BDF5ED1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E3B4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3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mailto:mrosecassandre@gmail.com" TargetMode="External" Id="Rd83a9d19ecf7494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89253-0A83-442C-A7BC-ABC1CF0FE504}"/>
</file>

<file path=customXml/itemProps2.xml><?xml version="1.0" encoding="utf-8"?>
<ds:datastoreItem xmlns:ds="http://schemas.openxmlformats.org/officeDocument/2006/customXml" ds:itemID="{E7A7833B-D0FF-45A4-BC15-E5F91357B1D7}"/>
</file>

<file path=customXml/itemProps3.xml><?xml version="1.0" encoding="utf-8"?>
<ds:datastoreItem xmlns:ds="http://schemas.openxmlformats.org/officeDocument/2006/customXml" ds:itemID="{D1959079-BE39-48F1-81F6-F5FA4CA0389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5</cp:revision>
  <dcterms:created xsi:type="dcterms:W3CDTF">2021-04-15T18:36:00Z</dcterms:created>
  <dcterms:modified xsi:type="dcterms:W3CDTF">2021-04-25T03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